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w:t>
      </w:r>
      <w:r>
        <w:t xml:space="preserve"> </w:t>
      </w:r>
      <w:r>
        <w:t xml:space="preserve">Amsterdam,</w:t>
      </w:r>
      <w:r>
        <w:t xml:space="preserve"> </w:t>
      </w:r>
      <w:r>
        <w:t xml:space="preserve">Netherlands</w:t>
      </w:r>
    </w:p>
    <w:bookmarkStart w:id="21" w:name="scholarship-application-letter"/>
    <w:p>
      <w:pPr>
        <w:pStyle w:val="Heading1"/>
      </w:pPr>
      <w:r>
        <w:t xml:space="preserve">SCHOLARSHIP APPLICATION LETTER</w:t>
      </w:r>
    </w:p>
    <w:bookmarkStart w:id="20" w:name="Xae17a6fc684274750621214e84e9de327defc88"/>
    <w:p>
      <w:pPr>
        <w:pStyle w:val="Heading2"/>
      </w:pPr>
      <w:r>
        <w:t xml:space="preserve">For Advanced Nursing Education in Amsterdam, Netherlands</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University of Amsterdam - Faculty of Medicine</w:t>
      </w:r>
      <w:r>
        <w:br/>
      </w:r>
      <w:r>
        <w:t xml:space="preserve">Meibergdreef 15</w:t>
      </w:r>
      <w:r>
        <w:br/>
      </w:r>
      <w:r>
        <w:t xml:space="preserve">1105 AZ Amsterdam</w:t>
      </w:r>
      <w:r>
        <w:br/>
      </w:r>
      <w:r>
        <w:t xml:space="preserve">Netherlands</w:t>
      </w:r>
    </w:p>
    <w:p>
      <w:pPr>
        <w:pStyle w:val="BodyText"/>
      </w:pPr>
      <w:r>
        <w:rPr>
          <w:bCs/>
          <w:b/>
        </w:rPr>
        <w:t xml:space="preserve">Subject:</w:t>
      </w:r>
      <w:r>
        <w:t xml:space="preserve"> </w:t>
      </w:r>
      <w:r>
        <w:t xml:space="preserve">Application for Nursing Excellence Scholarship to Pursue Master's in Advanced Clinical Nursing Practice at University of Amsterdam</w:t>
      </w:r>
    </w:p>
    <w:p>
      <w:pPr>
        <w:pStyle w:val="BodyText"/>
      </w:pPr>
      <w:r>
        <w:t xml:space="preserve">Dear Esteemed Scholarship Committee,</w:t>
      </w:r>
    </w:p>
    <w:p>
      <w:pPr>
        <w:pStyle w:val="BodyText"/>
      </w:pPr>
      <w:r>
        <w:t xml:space="preserve">I am writing with profound enthusiasm to submit my application for the Nursing Excellence Scholarship at the University of Amsterdam, Netherlands. As a dedicated and compassionate registered nurse with five years of clinical experience across diverse healthcare settings in my home country, I have long aspired to elevate my professional practice through specialized education in one of Europe's most innovative healthcare environments. The opportunity to study Advanced Clinical Nursing Practice at the University of Amsterdam represents not merely an academic pursuit, but a transformative step toward becoming a globally competent nurse who can contribute meaningfully to healthcare advancement—particularly in the context of the Netherlands' world-renowned healthcare system.</w:t>
      </w:r>
    </w:p>
    <w:p>
      <w:pPr>
        <w:pStyle w:val="BodyText"/>
      </w:pPr>
      <w:r>
        <w:t xml:space="preserve">My nursing journey began at City General Hospital, where I served as a staff nurse in medical-surgical and critical care units. This foundation allowed me to develop clinical excellence in patient assessment, complex care planning, and interdisciplinary collaboration. During my tenure, I spearheaded a wound-care initiative that reduced infection rates by 27% across 300+ patients—evidence of my commitment to evidence-based practice. Subsequently, I transitioned to a community health role where I provided holistic care to elderly populations with chronic conditions, deepening my appreciation for preventative medicine and culturally sensitive nursing approaches. These experiences solidified my conviction that advanced education is essential to address evolving healthcare challenges in our aging global population.</w:t>
      </w:r>
    </w:p>
    <w:p>
      <w:pPr>
        <w:pStyle w:val="BodyText"/>
      </w:pPr>
      <w:r>
        <w:t xml:space="preserve">It is precisely this vision that draws me to Amsterdam's academic environment. The Netherlands consistently ranks among the world's top nations for healthcare quality and innovation, with a system built on equity, preventive care, and patient-centered models—principles I have strived to embody in my practice. Amsterdam’s unique position as a cosmopolitan hub of medical research, coupled with the University of Amsterdam’s pioneering curriculum in Advanced Clinical Nursing Practice (ACNP), offers an unparalleled opportunity to learn from leaders who are shaping global healthcare standards. I am particularly eager to engage with courses like "Healthcare Innovation and Technology Integration" and "Cultural Competency in Multicultural Settings," which directly align with my goal of developing specialized skills for complex urban healthcare environments.</w:t>
      </w:r>
    </w:p>
    <w:p>
      <w:pPr>
        <w:pStyle w:val="BodyText"/>
      </w:pPr>
      <w:r>
        <w:t xml:space="preserve">My admiration for the Dutch healthcare model extends beyond its structural efficiency. What resonates most deeply is the Netherlands’ emphasis on collaborative, patient-empowered care—a philosophy that mirrors my own practice ethos. I have studied Dutch nursing education frameworks through academic journals and was inspired by Professor Anna van der Velden’s work on integrated care models, which I believe can be adapted to address gaps in resource-limited settings like mine. Amsterdam’s strategic location within the European Union further positions it as a bridge between continental healthcare innovations and global health challenges, making it the ideal incubator for my professional growth.</w:t>
      </w:r>
    </w:p>
    <w:p>
      <w:pPr>
        <w:pStyle w:val="BodyText"/>
      </w:pPr>
      <w:r>
        <w:t xml:space="preserve">Financial constraints represent a significant barrier to pursuing this transformative opportunity. While I have secured partial funding from my current employer, the tuition costs and living expenses in Amsterdam would be overwhelming without additional support. The Nursing Excellence Scholarship is not merely financial assistance—it is an investment in my capacity to become a leader who can translate Dutch healthcare innovations into sustainable practices back home. My family’s modest income as public school employees has necessitated careful budgeting; this scholarship would alleviate the burden of student loans that could otherwise delay my return to community health services.</w:t>
      </w:r>
    </w:p>
    <w:p>
      <w:pPr>
        <w:pStyle w:val="BodyText"/>
      </w:pPr>
      <w:r>
        <w:t xml:space="preserve">With this scholarship, I will immerse myself in Amsterdam’s vibrant academic community. I plan to actively contribute through research on "Telehealth Integration for Rural Elderly Care," building on my existing work with mobile health units. I also intend to collaborate with the University of Amsterdam’s International Nursing Student Association to foster cross-cultural dialogue—a practice that aligns with the Netherlands’ commitment to inclusive healthcare. Post-graduation, I will return to my home country as a Clinical Nurse Specialist specializing in geriatric care, implementing evidence-based protocols developed during my studies. Crucially, I aim to establish a partnership between our national nursing association and Dutch institutions to facilitate knowledge exchange on aging populations—a direct legacy of the University of Amsterdam’s global impact.</w:t>
      </w:r>
    </w:p>
    <w:p>
      <w:pPr>
        <w:pStyle w:val="BodyText"/>
      </w:pPr>
      <w:r>
        <w:t xml:space="preserve">Why Amsterdam specifically? Beyond its academic prestige, I am drawn to the city's humanistic spirit. Living in a metropolis where cycling culture, canal-side cafes, and open-minded dialogue coexist with cutting-edge medicine reflects the harmonious balance between innovation and humanity that defines exceptional nursing. I have already begun learning Dutch through online courses and plan to deepen this commitment during my studies—a gesture of respect for the community I will join. Amsterdam’s multicultural fabric will provide a living classroom where I can refine my cross-cultural communication skills, essential for navigating today's globalized healthcare landscape.</w:t>
      </w:r>
    </w:p>
    <w:p>
      <w:pPr>
        <w:pStyle w:val="BodyText"/>
      </w:pPr>
      <w:r>
        <w:t xml:space="preserve">My colleagues describe me as "resilient yet empathetic," "analytically rigorous but deeply compassionate." These traits, honed through years of patient advocacy during public health crises, position me to thrive in Amsterdam’s demanding academic environment. I have attached my CV, clinical certification records, and a letter of recommendation from Dr. Elena Rodriguez (Chief Nursing Officer at City General Hospital), who has witnessed my growth firsthand.</w:t>
      </w:r>
    </w:p>
    <w:p>
      <w:pPr>
        <w:pStyle w:val="BodyText"/>
      </w:pPr>
      <w:r>
        <w:t xml:space="preserve">I am not merely seeking a scholarship—I am seeking the foundation to become an agent of change in nursing practice. The Netherlands, through its leadership in healthcare innovation and values-driven system, provides the ideal context for this evolution. I pledge to honor this opportunity by becoming a bridge between Dutch excellence and global health equity, ensuring that my training at the University of Amsterdam yields tangible benefits for vulnerable populations worldwide.</w:t>
      </w:r>
    </w:p>
    <w:p>
      <w:pPr>
        <w:pStyle w:val="BodyText"/>
      </w:pPr>
      <w:r>
        <w:t xml:space="preserve">Thank you for considering my application. I eagerly anticipate the possibility of contributing to Amsterdam’s legacy of nursing innovation and am available at your convenience for an interview.</w:t>
      </w:r>
    </w:p>
    <w:p>
      <w:pPr>
        <w:pStyle w:val="BodyText"/>
      </w:pPr>
      <w:r>
        <w:br/>
      </w:r>
    </w:p>
    <w:p>
      <w:pPr>
        <w:pStyle w:val="BodyText"/>
      </w:pPr>
      <w:r>
        <w:t xml:space="preserve">Sincerely,</w:t>
      </w:r>
    </w:p>
    <w:p>
      <w:pPr>
        <w:pStyle w:val="BodyText"/>
      </w:pPr>
      <w:r>
        <w:br/>
      </w:r>
    </w:p>
    <w:p>
      <w:pPr>
        <w:pStyle w:val="BodyText"/>
      </w:pPr>
      <w:r>
        <w:t xml:space="preserve">Maya Jansen</w:t>
      </w:r>
    </w:p>
    <w:p>
      <w:pPr>
        <w:pStyle w:val="BodyText"/>
      </w:pPr>
      <w:r>
        <w:t xml:space="preserve">Registered Nurse (RN), State Nursing Board #NL-789421</w:t>
      </w:r>
    </w:p>
    <w:p>
      <w:pPr>
        <w:pStyle w:val="BodyText"/>
      </w:pPr>
      <w:r>
        <w:t xml:space="preserve">Email: maya.jansen@email.com | Phone: +31 6 12345678</w:t>
      </w:r>
    </w:p>
    <w:p>
      <w:pPr>
        <w:pStyle w:val="BodyText"/>
      </w:pPr>
      <w:r>
        <w:t xml:space="preserve">LinkedIn: linkedin.com/in/mayajansen-nurse</w:t>
      </w:r>
    </w:p>
    <w:p>
      <w:pPr>
        <w:pStyle w:val="BodyText"/>
      </w:pPr>
      <w:r>
        <w:t xml:space="preserve">This Scholarship Application Letter for Nurse in Netherlands Amsterdam reflects a commitment to global healthcare excellence and embodies the transformative potential of advanced nursing education within Amsterdam's innovative acade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in Amsterdam, Netherlands</dc:title>
  <dc:creator/>
  <cp:keywords/>
  <dcterms:created xsi:type="dcterms:W3CDTF">2026-07-23T12:06:54Z</dcterms:created>
  <dcterms:modified xsi:type="dcterms:W3CDTF">2026-07-23T12:06:54Z</dcterms:modified>
</cp:coreProperties>
</file>

<file path=docProps/custom.xml><?xml version="1.0" encoding="utf-8"?>
<Properties xmlns="http://schemas.openxmlformats.org/officeDocument/2006/custom-properties" xmlns:vt="http://schemas.openxmlformats.org/officeDocument/2006/docPropsVTypes"/>
</file>